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6" w:name="curriculum-developer-cover-letter"/>
    <w:p>
      <w:pPr>
        <w:pStyle w:val="Heading1"/>
      </w:pPr>
      <w:r>
        <w:t xml:space="preserve">Curriculum Developer Cover Letter</w:t>
      </w:r>
    </w:p>
    <w:p>
      <w:pPr>
        <w:pStyle w:val="FirstParagraph"/>
      </w:pPr>
      <w:r>
        <w:rPr>
          <w:bCs/>
          <w:b/>
        </w:rPr>
        <w:t xml:space="preserve">Your Name</w:t>
      </w:r>
      <w:r>
        <w:br/>
      </w:r>
      <w:r>
        <w:t xml:space="preserve">123 Education Street</w:t>
      </w:r>
      <w:r>
        <w:br/>
      </w:r>
      <w:r>
        <w:t xml:space="preserve">Seoul, South Korea</w:t>
      </w:r>
      <w:r>
        <w:br/>
      </w:r>
      <w:r>
        <w:t xml:space="preserve">+82-10-XXXX-XXXX</w:t>
      </w:r>
      <w:r>
        <w:br/>
      </w:r>
      <w:r>
        <w:t xml:space="preserve">email@example.com</w:t>
      </w:r>
      <w:r>
        <w:br/>
      </w:r>
      <w:r>
        <w:t xml:space="preserve">[Date]</w:t>
      </w:r>
    </w:p>
    <w:p>
      <w:pPr>
        <w:pStyle w:val="BodyText"/>
      </w:pPr>
      <w:r>
        <w:t xml:space="preserve">Dear [Hiring Manager's Name],</w:t>
      </w:r>
      <w:r>
        <w:br/>
      </w:r>
      <w:r>
        <w:t xml:space="preserve">I am writing to express my interest in the Curriculum Developer position at [Organization Name] in Seoul, South Korea. As a dedicated educational professional with a passion for shaping impactful learning experiences, I am eager to contribute my expertise in curriculum design and pedagogical innovation to support the evolving needs of South Korea’s dynamic education sector.</w:t>
      </w:r>
    </w:p>
    <w:bookmarkStart w:id="20" w:name="Xe5546404e411dcf80e4937dcfcc1a93d6c7f5d5"/>
    <w:p>
      <w:pPr>
        <w:pStyle w:val="Heading2"/>
      </w:pPr>
      <w:r>
        <w:t xml:space="preserve">Introduction: A Commitment to Educational Excellence</w:t>
      </w:r>
    </w:p>
    <w:p>
      <w:pPr>
        <w:pStyle w:val="FirstParagraph"/>
      </w:pPr>
      <w:r>
        <w:t xml:space="preserve">With over [X years] of experience in curriculum development, I have consistently focused on creating learner-centered programs that align with global educational standards while addressing local cultural and academic needs. My work has spanned K-12 education, higher education, and professional training, allowing me to develop a nuanced understanding of how curricula can drive student success. In South Korea Seoul—a city renowned for its rigorous academic environment and innovative approach to education—I see a unique opportunity to apply my skills in designing curricula that not only meet but exceed the expectations of students, educators, and policymakers.</w:t>
      </w:r>
    </w:p>
    <w:bookmarkEnd w:id="20"/>
    <w:bookmarkStart w:id="21" w:name="X6e80db492b90cbeeb32efce8cd01c7ea826393d"/>
    <w:p>
      <w:pPr>
        <w:pStyle w:val="Heading2"/>
      </w:pPr>
      <w:r>
        <w:t xml:space="preserve">Professional Experience: Building Curricula That Inspire</w:t>
      </w:r>
    </w:p>
    <w:p>
      <w:pPr>
        <w:pStyle w:val="FirstParagraph"/>
      </w:pPr>
      <w:r>
        <w:t xml:space="preserve">As a Curriculum Developer at [Previous Organization], I led the redesign of a STEM-focused high school program that integrated project-based learning and real-world problem-solving. This initiative resulted in a 30% increase in student engagement and improved performance on national assessments. My ability to collaborate with interdisciplinary teams, analyze data, and incorporate feedback from stakeholders has been instrumental in creating curricula that are both innovative and effective.</w:t>
      </w:r>
    </w:p>
    <w:p>
      <w:pPr>
        <w:pStyle w:val="BodyText"/>
      </w:pPr>
      <w:r>
        <w:t xml:space="preserve">In my role as an Instructional Designer at [Another Organization], I developed a series of online courses tailored for adult learners, emphasizing flexibility and accessibility. This experience honed my ability to adapt content for diverse audiences—a skill I believe is critical in South Korea’s rapidly evolving educational landscape. Whether working with students in Seoul’s bustling schools or professionals seeking upskilling opportunities, I prioritize inclusivity, relevance, and measurable outcomes.</w:t>
      </w:r>
    </w:p>
    <w:bookmarkEnd w:id="21"/>
    <w:bookmarkStart w:id="22" w:name="X267a975993b9bd01342888b69afebeb2cc963a5"/>
    <w:p>
      <w:pPr>
        <w:pStyle w:val="Heading2"/>
      </w:pPr>
      <w:r>
        <w:t xml:space="preserve">Understanding South Korea’s Educational Landscape</w:t>
      </w:r>
    </w:p>
    <w:p>
      <w:pPr>
        <w:pStyle w:val="FirstParagraph"/>
      </w:pPr>
      <w:r>
        <w:t xml:space="preserve">South Korea Seoul stands at the forefront of global education innovation, with a strong emphasis on academic excellence and technological integration. The Korean government’s focus on fostering creativity through initiatives like the “Creative Education Movement” aligns closely with my philosophy of curriculum design. I am particularly drawn to [Organization Name]’s commitment to [specific initiative or value mentioned in the job posting], as it reflects the kind of forward-thinking approach that I strive to support in every project.</w:t>
      </w:r>
    </w:p>
    <w:p>
      <w:pPr>
        <w:pStyle w:val="BodyText"/>
      </w:pPr>
      <w:r>
        <w:t xml:space="preserve">My understanding of South Korea’s education system includes a deep appreciation for its cultural context. For instance, the balance between traditional teaching methods and modern pedagogical techniques is crucial for designing curricula that resonate with both educators and students. I have studied the Korean National Curriculum guidelines extensively and am familiar with the challenges faced by institutions in adapting to global standards while preserving local identity. This knowledge allows me to create programs that are not only academically rigorous but also culturally relevant.</w:t>
      </w:r>
    </w:p>
    <w:bookmarkEnd w:id="22"/>
    <w:bookmarkStart w:id="23" w:name="alignment-with-organizational-goals"/>
    <w:p>
      <w:pPr>
        <w:pStyle w:val="Heading2"/>
      </w:pPr>
      <w:r>
        <w:t xml:space="preserve">Alignment with Organizational Goals</w:t>
      </w:r>
    </w:p>
    <w:p>
      <w:pPr>
        <w:pStyle w:val="FirstParagraph"/>
      </w:pPr>
      <w:r>
        <w:t xml:space="preserve">[Organization Name]’s mission to [specific mission or goal from the job posting] resonates with my professional values. I am particularly interested in contributing to projects that leverage technology to enhance learning, such as digital tools for personalized education or AI-driven assessment systems. In South Korea Seoul, where tech adoption is widespread, these innovations are not just beneficial—they are essential for preparing students for the future.</w:t>
      </w:r>
    </w:p>
    <w:p>
      <w:pPr>
        <w:pStyle w:val="BodyText"/>
      </w:pPr>
      <w:r>
        <w:t xml:space="preserve">Additionally, I have experience in aligning curricula with international benchmarks like the OECD’s Education 2030 framework and the United Nations Sustainable Development Goals. This expertise would enable me to help [Organization Name] maintain its position as a leader in progressive education while ensuring that its programs meet global standards. I am also passionate about fostering teacher training and professional development, as I believe that educators are the backbone of any successful curriculum.</w:t>
      </w:r>
    </w:p>
    <w:bookmarkEnd w:id="23"/>
    <w:bookmarkStart w:id="24" w:name="Xc886f63958accb9d18c8dd0d7ff24dbed176f41"/>
    <w:p>
      <w:pPr>
        <w:pStyle w:val="Heading2"/>
      </w:pPr>
      <w:r>
        <w:t xml:space="preserve">Why South Korea Seoul? A Place of Growth and Opportunity</w:t>
      </w:r>
    </w:p>
    <w:p>
      <w:pPr>
        <w:pStyle w:val="FirstParagraph"/>
      </w:pPr>
      <w:r>
        <w:t xml:space="preserve">Seoul, as a hub for education and technology, offers an ideal environment for a Curriculum Developer to thrive. The city’s blend of traditional values and cutting-edge advancements creates a unique space where innovation can flourish. I am eager to contribute my expertise to this vibrant ecosystem while learning from the region’s best practices in education.</w:t>
      </w:r>
    </w:p>
    <w:p>
      <w:pPr>
        <w:pStyle w:val="BodyText"/>
      </w:pPr>
      <w:r>
        <w:t xml:space="preserve">Moreover, my fluency in [language, if applicable] and familiarity with Korean cultural norms would allow me to collaborate seamlessly with local teams and understand the nuances of educational delivery in Seoul. I am committed to building curricula that not only meet academic goals but also inspire a lifelong love of learning among students.</w:t>
      </w:r>
    </w:p>
    <w:bookmarkEnd w:id="24"/>
    <w:bookmarkStart w:id="25" w:name="Xf0b3a91256b3e85e57aacd565becc257402f0c2"/>
    <w:p>
      <w:pPr>
        <w:pStyle w:val="Heading2"/>
      </w:pPr>
      <w:r>
        <w:t xml:space="preserve">Conclusion: A Collaborative Vision for the Future</w:t>
      </w:r>
    </w:p>
    <w:p>
      <w:pPr>
        <w:pStyle w:val="FirstParagraph"/>
      </w:pPr>
      <w:r>
        <w:t xml:space="preserve">In conclusion, I am confident that my background in curriculum development, combined with my enthusiasm for South Korea’s educational landscape, makes me a strong candidate for this role. I am excited about the opportunity to contribute to [Organization Name]’s mission and help shape the future of education in Seoul. Thank you for considering my application. I would welcome the chance to discuss how my skills and vision align with your needs.</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South Korea Seoul</dc:title>
  <dc:creator/>
  <dc:language>en</dc:language>
  <cp:keywords/>
  <dcterms:created xsi:type="dcterms:W3CDTF">2026-07-21T07:25:01Z</dcterms:created>
  <dcterms:modified xsi:type="dcterms:W3CDTF">2026-07-21T07:25:01Z</dcterms:modified>
</cp:coreProperties>
</file>

<file path=docProps/custom.xml><?xml version="1.0" encoding="utf-8"?>
<Properties xmlns="http://schemas.openxmlformats.org/officeDocument/2006/custom-properties" xmlns:vt="http://schemas.openxmlformats.org/officeDocument/2006/docPropsVTypes"/>
</file>